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895" w:rsidRPr="008C6D5C" w:rsidRDefault="00B3126C">
      <w:pPr>
        <w:pStyle w:val="Heading1"/>
      </w:pPr>
      <w:bookmarkStart w:id="0" w:name="паттерн-абстрактная-фабрика"/>
      <w:bookmarkEnd w:id="0"/>
      <w:r w:rsidRPr="00B3126C">
        <w:rPr>
          <w:lang w:val="ru-RU"/>
        </w:rPr>
        <w:t>Паттерн Абстрактная Фабрика</w:t>
      </w:r>
      <w:r w:rsidR="008C6D5C" w:rsidRPr="008C6D5C">
        <w:rPr>
          <w:lang w:val="ru-RU"/>
        </w:rPr>
        <w:t xml:space="preserve"> (</w:t>
      </w:r>
      <w:r w:rsidR="008C6D5C">
        <w:t>Abstract Factory)</w:t>
      </w:r>
      <w:bookmarkStart w:id="1" w:name="_GoBack"/>
      <w:bookmarkEnd w:id="1"/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Фабрика – это второй по популярности паттерн после паттерна Синглтона. Существует две классические разновидности фабрик – Абстрактная Фабрика и Фабричный Метод – предназначенные для инкапсуляции создания объекта или семейства объектов. На практике очень часто отходят от классических реализаций этих паттернов и называют «Фабрикой» любой класс, инкапсулирующий в себе создание объектов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 данной главе будет рассмотрены паттерн Абстрактная Фабрика и его особенности, а в следующей - Фабричный Метод.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Назначение</w:t>
      </w:r>
      <w:r w:rsidRPr="00B3126C">
        <w:rPr>
          <w:lang w:val="ru-RU"/>
        </w:rPr>
        <w:t>: Абстрактная Фабрика предоставляет интерфейс для создания семейства взаимосвязанных или родственных объектов (</w:t>
      </w:r>
      <w:r>
        <w:t>dependent</w:t>
      </w:r>
      <w:r w:rsidRPr="00B3126C">
        <w:rPr>
          <w:lang w:val="ru-RU"/>
        </w:rPr>
        <w:t xml:space="preserve"> </w:t>
      </w:r>
      <w:r>
        <w:t>or</w:t>
      </w:r>
      <w:r w:rsidRPr="00B3126C">
        <w:rPr>
          <w:lang w:val="ru-RU"/>
        </w:rPr>
        <w:t xml:space="preserve"> </w:t>
      </w:r>
      <w:r>
        <w:t>related</w:t>
      </w:r>
      <w:r w:rsidRPr="00B3126C">
        <w:rPr>
          <w:lang w:val="ru-RU"/>
        </w:rPr>
        <w:t xml:space="preserve"> </w:t>
      </w:r>
      <w:r>
        <w:t>objects</w:t>
      </w:r>
      <w:r w:rsidRPr="00B3126C">
        <w:rPr>
          <w:lang w:val="ru-RU"/>
        </w:rPr>
        <w:t>), не специфицируя их конкретных классов.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Другими словами</w:t>
      </w:r>
      <w:r w:rsidRPr="00B3126C">
        <w:rPr>
          <w:lang w:val="ru-RU"/>
        </w:rPr>
        <w:t>: Абстрактная Фабрика представляет собой стратегию создания семейства взаимосвязанных или родственных объектов.</w:t>
      </w:r>
    </w:p>
    <w:p w:rsidR="00374895" w:rsidRPr="00B3126C" w:rsidRDefault="00B3126C">
      <w:pPr>
        <w:pStyle w:val="Heading2"/>
        <w:rPr>
          <w:lang w:val="ru-RU"/>
        </w:rPr>
      </w:pPr>
      <w:bookmarkStart w:id="2" w:name="мотивация"/>
      <w:bookmarkEnd w:id="2"/>
      <w:r w:rsidRPr="00B3126C">
        <w:rPr>
          <w:lang w:val="ru-RU"/>
        </w:rPr>
        <w:t>Мотивация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ыразительность наследования обеспечивается за счет полиморфизма. Использование интерфейсов или базовых классов позволяет "абстрагироваться" от конкретной реализации, что делает решение простым и расширяемым. Однако где-то в приложении должна быть точка, в которой создаются объекты и известен их конкретный тип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 некоторых случаях решение о конкретных типах можно откладывать до последнего, вплодь до корня приложения (</w:t>
      </w:r>
      <w:r>
        <w:t>Application</w:t>
      </w:r>
      <w:r w:rsidRPr="00B3126C">
        <w:rPr>
          <w:lang w:val="ru-RU"/>
        </w:rPr>
        <w:t xml:space="preserve"> </w:t>
      </w:r>
      <w:r>
        <w:t>Root</w:t>
      </w:r>
      <w:r w:rsidRPr="00B3126C">
        <w:rPr>
          <w:lang w:val="ru-RU"/>
        </w:rPr>
        <w:t xml:space="preserve">). В этом случае, конструирование конкретных типов происходит в методе </w:t>
      </w:r>
      <w:r>
        <w:rPr>
          <w:rStyle w:val="VerbatimChar"/>
        </w:rPr>
        <w:t>Main</w:t>
      </w:r>
      <w:r w:rsidRPr="00B3126C">
        <w:rPr>
          <w:lang w:val="ru-RU"/>
        </w:rPr>
        <w:t xml:space="preserve"> (или аналогичном методе, в зависимости от типа приложения), и затем созданные объекты передаются для последующей обработки. Однако в некоторых случаях, создание объекта должно происходить раньше в коде приложения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Давайте вернемся к задаче сохранения прочитанных лог-файлов в хранилище для последующего полнотекстового поиска. Многие реляционные базы данных, например, </w:t>
      </w:r>
      <w:r>
        <w:t>SQL</w:t>
      </w:r>
      <w:r w:rsidRPr="00B3126C">
        <w:rPr>
          <w:lang w:val="ru-RU"/>
        </w:rPr>
        <w:t xml:space="preserve"> </w:t>
      </w:r>
      <w:r>
        <w:t>Server</w:t>
      </w:r>
      <w:r w:rsidRPr="00B3126C">
        <w:rPr>
          <w:lang w:val="ru-RU"/>
        </w:rPr>
        <w:t xml:space="preserve"> поддерживают полнотекстовый поиск по текстовым полям. Чтобы не завязываться на конкретную СУБД (систему управления базами данных), реализация класса </w:t>
      </w:r>
      <w:r>
        <w:rPr>
          <w:rStyle w:val="VerbatimChar"/>
        </w:rPr>
        <w:t>LogSaver</w:t>
      </w:r>
      <w:r w:rsidRPr="00B3126C">
        <w:rPr>
          <w:lang w:val="ru-RU"/>
        </w:rPr>
        <w:t xml:space="preserve"> может использовать класс </w:t>
      </w:r>
      <w:r>
        <w:rPr>
          <w:rStyle w:val="VerbatimChar"/>
        </w:rPr>
        <w:t>DbProviderFactory</w:t>
      </w:r>
      <w:r w:rsidRPr="00B3126C">
        <w:rPr>
          <w:lang w:val="ru-RU"/>
        </w:rPr>
        <w:t xml:space="preserve"> библиотеки </w:t>
      </w:r>
      <w:r>
        <w:t>ADO</w:t>
      </w:r>
      <w:r w:rsidRPr="00B3126C">
        <w:rPr>
          <w:lang w:val="ru-RU"/>
        </w:rPr>
        <w:t>.</w:t>
      </w:r>
      <w:r>
        <w:t>NET</w:t>
      </w:r>
      <w:r w:rsidRPr="00B3126C">
        <w:rPr>
          <w:lang w:val="ru-RU"/>
        </w:rPr>
        <w:t>:</w:t>
      </w:r>
    </w:p>
    <w:p w:rsidR="00374895" w:rsidRDefault="00B3126C">
      <w:pPr>
        <w:pStyle w:val="SourceCode"/>
      </w:pPr>
      <w:r>
        <w:rPr>
          <w:rStyle w:val="VerbatimChar"/>
        </w:rPr>
        <w:t>public class 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DbProviderFactory _factory;</w:t>
      </w:r>
      <w:r>
        <w:br/>
      </w:r>
      <w:r>
        <w:br/>
      </w:r>
      <w:r>
        <w:rPr>
          <w:rStyle w:val="VerbatimChar"/>
        </w:rPr>
        <w:t xml:space="preserve">    public LogSaver(DbProviderFactory facto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_factory = fac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ave(IEnumerable&lt;LogEntry&gt; logEntrie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var connection = _factory.CreateConnection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etConnectionString(connection);</w:t>
      </w:r>
      <w:r>
        <w:br/>
      </w:r>
      <w:r>
        <w:rPr>
          <w:rStyle w:val="VerbatimChar"/>
        </w:rPr>
        <w:t xml:space="preserve">            using (var command = _factory.CreateCommand(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SetCommandArguments(logEntries);</w:t>
      </w:r>
      <w:r>
        <w:br/>
      </w:r>
      <w:r>
        <w:rPr>
          <w:rStyle w:val="VerbatimChar"/>
        </w:rPr>
        <w:t xml:space="preserve">                command.ExecuteNonQuer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etConnectionString(DbConnection connection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rivate void SetCommandArguments(IEnumerable&lt;LogEntry&gt; logEntry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</w:p>
    <w:p w:rsidR="00374895" w:rsidRDefault="00B3126C">
      <w:r>
        <w:t>Листинг 2.1 - Пример использования абстрактной фабрики</w:t>
      </w:r>
    </w:p>
    <w:p w:rsidR="00374895" w:rsidRDefault="00B3126C">
      <w:r>
        <w:t xml:space="preserve">Теперь, вызывающий код может передать нужный экезмпляр </w:t>
      </w:r>
      <w:r>
        <w:rPr>
          <w:rStyle w:val="VerbatimChar"/>
        </w:rPr>
        <w:t>DbProviderFactory</w:t>
      </w:r>
      <w:r>
        <w:t xml:space="preserve">, например, </w:t>
      </w:r>
      <w:r>
        <w:rPr>
          <w:rStyle w:val="VerbatimChar"/>
        </w:rPr>
        <w:t>SqlClientFactory</w:t>
      </w:r>
      <w:r>
        <w:t xml:space="preserve">, для работы с SQL Server, а затем передать </w:t>
      </w:r>
      <w:r>
        <w:rPr>
          <w:rStyle w:val="VerbatimChar"/>
        </w:rPr>
        <w:t>NpgsqlConnectionFactory</w:t>
      </w:r>
      <w:r>
        <w:t>, чтобы перейти на PostgreSql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Класс </w:t>
      </w:r>
      <w:r>
        <w:rPr>
          <w:rStyle w:val="VerbatimChar"/>
        </w:rPr>
        <w:t>DbProviderFactory</w:t>
      </w:r>
      <w:r w:rsidRPr="00B3126C">
        <w:rPr>
          <w:lang w:val="ru-RU"/>
        </w:rPr>
        <w:t xml:space="preserve"> в данном случае предназначен для создания семейства взаимосвязанных объектов, таких как подключение к базе данных (</w:t>
      </w:r>
      <w:r>
        <w:rPr>
          <w:rStyle w:val="VerbatimChar"/>
        </w:rPr>
        <w:t>DbConnection</w:t>
      </w:r>
      <w:r w:rsidRPr="00B3126C">
        <w:rPr>
          <w:lang w:val="ru-RU"/>
        </w:rPr>
        <w:t>), команд (</w:t>
      </w:r>
      <w:r>
        <w:rPr>
          <w:rStyle w:val="VerbatimChar"/>
        </w:rPr>
        <w:t>DbCommand</w:t>
      </w:r>
      <w:r w:rsidRPr="00B3126C">
        <w:rPr>
          <w:lang w:val="ru-RU"/>
        </w:rPr>
        <w:t>), адаптеров (</w:t>
      </w:r>
      <w:r>
        <w:rPr>
          <w:rStyle w:val="VerbatimChar"/>
        </w:rPr>
        <w:t>DbDataAdapter</w:t>
      </w:r>
      <w:r w:rsidRPr="00B3126C">
        <w:rPr>
          <w:lang w:val="ru-RU"/>
        </w:rPr>
        <w:t>) и др., и является примером паттерна Абстрактная фабрика.</w:t>
      </w:r>
    </w:p>
    <w:p w:rsidR="00374895" w:rsidRPr="00B3126C" w:rsidRDefault="00B3126C">
      <w:pPr>
        <w:pStyle w:val="Heading2"/>
        <w:rPr>
          <w:lang w:val="ru-RU"/>
        </w:rPr>
      </w:pPr>
      <w:bookmarkStart w:id="3" w:name="диаграмма-паттерна-абстрактная-фабрика"/>
      <w:bookmarkEnd w:id="3"/>
      <w:r w:rsidRPr="00B3126C">
        <w:rPr>
          <w:lang w:val="ru-RU"/>
        </w:rPr>
        <w:lastRenderedPageBreak/>
        <w:t>Диаграмма паттерна Абстрактная Фабрика</w:t>
      </w:r>
    </w:p>
    <w:p w:rsidR="00B3126C" w:rsidRDefault="00B3126C">
      <w:pPr>
        <w:rPr>
          <w:lang w:val="ru-RU"/>
        </w:rPr>
      </w:pPr>
      <w:r w:rsidRPr="00B3126C">
        <w:rPr>
          <w:noProof/>
        </w:rPr>
        <w:drawing>
          <wp:inline distT="0" distB="0" distL="0" distR="0">
            <wp:extent cx="5943600" cy="3307369"/>
            <wp:effectExtent l="0" t="0" r="0" b="0"/>
            <wp:docPr id="1" name="Picture 1" descr="D:\My Documents\Books\DesignPatternsBook\Part 2 - Creational Patterns\Images\ch02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2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Рисунок 2.1 - Классическая диаграмма паттерна Абстрактная Фабрика</w:t>
      </w:r>
    </w:p>
    <w:p w:rsidR="00B3126C" w:rsidRDefault="00B3126C">
      <w:pPr>
        <w:rPr>
          <w:lang w:val="ru-RU"/>
        </w:rPr>
      </w:pPr>
      <w:r w:rsidRPr="00B3126C">
        <w:rPr>
          <w:b/>
          <w:lang w:val="ru-RU"/>
        </w:rPr>
        <w:t>Участники</w:t>
      </w:r>
      <w:r w:rsidRPr="00B3126C">
        <w:rPr>
          <w:lang w:val="ru-RU"/>
        </w:rPr>
        <w:t xml:space="preserve"> </w:t>
      </w:r>
    </w:p>
    <w:p w:rsid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rStyle w:val="VerbatimChar"/>
        </w:rPr>
        <w:t>AbstractFactory</w:t>
      </w:r>
      <w:r w:rsidRPr="00B3126C">
        <w:rPr>
          <w:lang w:val="ru-RU"/>
        </w:rPr>
        <w:t xml:space="preserve"> (</w:t>
      </w:r>
      <w:r>
        <w:rPr>
          <w:rStyle w:val="VerbatimChar"/>
        </w:rPr>
        <w:t>DbProviderFactory</w:t>
      </w:r>
      <w:r w:rsidRPr="00B3126C">
        <w:rPr>
          <w:lang w:val="ru-RU"/>
        </w:rPr>
        <w:t xml:space="preserve">) объявляет интерфейс (с возможной базовой реализацией) для создания семейства продуктов. </w:t>
      </w:r>
    </w:p>
    <w:p w:rsid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rStyle w:val="VerbatimChar"/>
        </w:rPr>
        <w:t>AbstractProductA</w:t>
      </w:r>
      <w:r w:rsidRPr="00B3126C">
        <w:rPr>
          <w:lang w:val="ru-RU"/>
        </w:rPr>
        <w:t xml:space="preserve">, </w:t>
      </w:r>
      <w:r>
        <w:rPr>
          <w:rStyle w:val="VerbatimChar"/>
        </w:rPr>
        <w:t>AbstractProductB</w:t>
      </w:r>
      <w:r w:rsidRPr="00B3126C">
        <w:rPr>
          <w:lang w:val="ru-RU"/>
        </w:rPr>
        <w:t xml:space="preserve"> (</w:t>
      </w:r>
      <w:r>
        <w:rPr>
          <w:rStyle w:val="VerbatimChar"/>
        </w:rPr>
        <w:t>DbCommand</w:t>
      </w:r>
      <w:r w:rsidRPr="00B3126C">
        <w:rPr>
          <w:lang w:val="ru-RU"/>
        </w:rPr>
        <w:t xml:space="preserve">, </w:t>
      </w:r>
      <w:r>
        <w:rPr>
          <w:rStyle w:val="VerbatimChar"/>
        </w:rPr>
        <w:t>DbConnection</w:t>
      </w:r>
      <w:r w:rsidRPr="00B3126C">
        <w:rPr>
          <w:lang w:val="ru-RU"/>
        </w:rPr>
        <w:t xml:space="preserve">) семейство продуктов, которые будут использоваться клиентом для выполнения своих задач. </w:t>
      </w:r>
    </w:p>
    <w:p w:rsidR="00B3126C" w:rsidRPr="008C6D5C" w:rsidRDefault="00B3126C" w:rsidP="00B3126C">
      <w:pPr>
        <w:pStyle w:val="ListParagraph"/>
        <w:numPr>
          <w:ilvl w:val="0"/>
          <w:numId w:val="4"/>
        </w:numPr>
      </w:pPr>
      <w:r>
        <w:rPr>
          <w:rStyle w:val="VerbatimChar"/>
        </w:rPr>
        <w:t>ProductA</w:t>
      </w:r>
      <w:r w:rsidRPr="00B3126C">
        <w:rPr>
          <w:rStyle w:val="VerbatimChar"/>
        </w:rPr>
        <w:t>1</w:t>
      </w:r>
      <w:r w:rsidRPr="00B3126C">
        <w:t xml:space="preserve">, </w:t>
      </w:r>
      <w:r>
        <w:rPr>
          <w:rStyle w:val="VerbatimChar"/>
        </w:rPr>
        <w:t>ProductB</w:t>
      </w:r>
      <w:r w:rsidRPr="00B3126C">
        <w:rPr>
          <w:rStyle w:val="VerbatimChar"/>
        </w:rPr>
        <w:t>1</w:t>
      </w:r>
      <w:r w:rsidRPr="00B3126C">
        <w:t xml:space="preserve"> (</w:t>
      </w:r>
      <w:r>
        <w:rPr>
          <w:rStyle w:val="VerbatimChar"/>
        </w:rPr>
        <w:t>SqlConnection</w:t>
      </w:r>
      <w:r w:rsidRPr="00B3126C">
        <w:t xml:space="preserve">, </w:t>
      </w:r>
      <w:r>
        <w:rPr>
          <w:rStyle w:val="VerbatimChar"/>
        </w:rPr>
        <w:t>NpgsqlConnection</w:t>
      </w:r>
      <w:r w:rsidRPr="00B3126C">
        <w:t xml:space="preserve">) - </w:t>
      </w:r>
      <w:r w:rsidRPr="00B3126C">
        <w:rPr>
          <w:lang w:val="ru-RU"/>
        </w:rPr>
        <w:t>конкретные</w:t>
      </w:r>
      <w:r w:rsidRPr="00B3126C">
        <w:t xml:space="preserve"> </w:t>
      </w:r>
      <w:r w:rsidRPr="00B3126C">
        <w:rPr>
          <w:lang w:val="ru-RU"/>
        </w:rPr>
        <w:t>типы</w:t>
      </w:r>
      <w:r w:rsidRPr="00B3126C">
        <w:t xml:space="preserve"> </w:t>
      </w:r>
      <w:r w:rsidRPr="00B3126C">
        <w:rPr>
          <w:lang w:val="ru-RU"/>
        </w:rPr>
        <w:t>продуктов</w:t>
      </w:r>
      <w:r w:rsidRPr="00B3126C">
        <w:t xml:space="preserve">. </w:t>
      </w:r>
    </w:p>
    <w:p w:rsidR="00374895" w:rsidRP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rStyle w:val="VerbatimChar"/>
        </w:rPr>
        <w:t>Client</w:t>
      </w:r>
      <w:r w:rsidRPr="00B3126C">
        <w:rPr>
          <w:lang w:val="ru-RU"/>
        </w:rPr>
        <w:t xml:space="preserve"> (</w:t>
      </w:r>
      <w:r>
        <w:rPr>
          <w:rStyle w:val="VerbatimChar"/>
        </w:rPr>
        <w:t>LogSaver</w:t>
      </w:r>
      <w:r w:rsidRPr="00B3126C">
        <w:rPr>
          <w:lang w:val="ru-RU"/>
        </w:rPr>
        <w:t>) клиент фабрики, который получает конкретные продукты для реализации своего поведения.</w:t>
      </w:r>
    </w:p>
    <w:p w:rsidR="00374895" w:rsidRPr="00B3126C" w:rsidRDefault="00B3126C">
      <w:pPr>
        <w:pStyle w:val="Heading2"/>
        <w:rPr>
          <w:lang w:val="ru-RU"/>
        </w:rPr>
      </w:pPr>
      <w:bookmarkStart w:id="4" w:name="обсуждение-паттерна-абстрактная-фабрика"/>
      <w:bookmarkEnd w:id="4"/>
      <w:r w:rsidRPr="00B3126C">
        <w:rPr>
          <w:lang w:val="ru-RU"/>
        </w:rPr>
        <w:t>Обсуждение паттерна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Основная особенность абстрактной фабрики заключается в том, что она предназначена для создания семейства объектов, что несколько сильно сужает ее применимость. Но в некоторых предметных областях или инфраструктурном коде периодически возникают задачи, которые решаются набором классов. Сериализаторы/десериализаторы, классы для сжатия/распаковки, шифрования/дешифрования и т.п. Приложение должно использовать согласованные типы объектов и абстрактная фабрика идеально подходит для решения этой задачи. Интерфейс абстрактной фабрики объявляет набор фабричных методов, а конкретная реализация обеспечивает создания этого семейства объектов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lastRenderedPageBreak/>
        <w:t>Абстрактная фабрика представляет собой стратегию (*) создания семейства объектов. Но при этом остается один вопрос: а кто создает конкретный экземпляр абстрактной фабрики? Еще одна фабрика?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(*) Сноска: паттерна Стратегия был рассмотрен в первой части книги.</w:t>
      </w:r>
    </w:p>
    <w:p w:rsidR="00374895" w:rsidRPr="00B3126C" w:rsidRDefault="00B3126C">
      <w:pPr>
        <w:pStyle w:val="Heading3"/>
        <w:rPr>
          <w:lang w:val="ru-RU"/>
        </w:rPr>
      </w:pPr>
      <w:bookmarkStart w:id="5" w:name="проблема-курицы-и-яйца"/>
      <w:bookmarkEnd w:id="5"/>
      <w:r w:rsidRPr="00B3126C">
        <w:rPr>
          <w:lang w:val="ru-RU"/>
        </w:rPr>
        <w:t>Проблема курицы и яйца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Использование конкретного типа</w:t>
      </w:r>
      <w:r w:rsidRPr="00B3126C">
        <w:rPr>
          <w:lang w:val="ru-RU"/>
        </w:rPr>
        <w:t xml:space="preserve">. В случае простых приложений конкретный экземпляр абстрактной фабрики можно создать в корне приложения. Например, можно создать конкретное приложение импорта файлов вашего прилоежния для сохранения их в </w:t>
      </w:r>
      <w:r>
        <w:t>SQL</w:t>
      </w:r>
      <w:r w:rsidRPr="00B3126C">
        <w:rPr>
          <w:lang w:val="ru-RU"/>
        </w:rPr>
        <w:t xml:space="preserve"> </w:t>
      </w:r>
      <w:r>
        <w:t>Server</w:t>
      </w:r>
      <w:r w:rsidRPr="00B3126C">
        <w:rPr>
          <w:lang w:val="ru-RU"/>
        </w:rPr>
        <w:t xml:space="preserve">. В этом случае можно создать экземпляр </w:t>
      </w:r>
      <w:r>
        <w:rPr>
          <w:rStyle w:val="VerbatimChar"/>
        </w:rPr>
        <w:t>SqlClientFactory</w:t>
      </w:r>
      <w:r w:rsidRPr="00B3126C">
        <w:rPr>
          <w:lang w:val="ru-RU"/>
        </w:rPr>
        <w:t xml:space="preserve"> и передать его классу </w:t>
      </w:r>
      <w:r>
        <w:rPr>
          <w:rStyle w:val="VerbatimChar"/>
        </w:rPr>
        <w:t>LogSaver</w:t>
      </w:r>
      <w:r w:rsidRPr="00B3126C">
        <w:rPr>
          <w:lang w:val="ru-RU"/>
        </w:rPr>
        <w:t>:</w:t>
      </w:r>
    </w:p>
    <w:p w:rsidR="00374895" w:rsidRDefault="00B3126C">
      <w:pPr>
        <w:pStyle w:val="SourceCode"/>
      </w:pPr>
      <w:r>
        <w:rPr>
          <w:rStyle w:val="VerbatimChar"/>
        </w:rPr>
        <w:t>public static void Main(string[] arg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saver = new LogSaver(SqlClientFactory.Instance);</w:t>
      </w:r>
      <w:r>
        <w:br/>
      </w:r>
      <w:r>
        <w:rPr>
          <w:rStyle w:val="VerbatimChar"/>
        </w:rPr>
        <w:t xml:space="preserve">    var loader = new LogFileLoader(args[0]);</w:t>
      </w:r>
      <w:r>
        <w:br/>
      </w:r>
      <w:r>
        <w:rPr>
          <w:rStyle w:val="VerbatimChar"/>
        </w:rPr>
        <w:t xml:space="preserve">    saver.Save(loader.Load());</w:t>
      </w:r>
      <w:r>
        <w:br/>
      </w:r>
      <w:r>
        <w:rPr>
          <w:rStyle w:val="VerbatimChar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2 - Использование абстрактной фабрики в точке входа приложения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Фабрика фабрик</w:t>
      </w:r>
      <w:r w:rsidRPr="00B3126C">
        <w:rPr>
          <w:lang w:val="ru-RU"/>
        </w:rPr>
        <w:t xml:space="preserve">. Вместо использования конкретного типа абстрактной фабрики, можно выделить отдельный класс, задачей которого будет получение экземпляра фабрики. В этом случае мы имеем дело с фабрикой фабрик и главная задача не попасть в бесконечную рекурсию. В случае с абстрактной фабрикой </w:t>
      </w:r>
      <w:r>
        <w:rPr>
          <w:rStyle w:val="VerbatimChar"/>
        </w:rPr>
        <w:t>DbProviderFactory</w:t>
      </w:r>
      <w:r w:rsidRPr="00B3126C">
        <w:rPr>
          <w:lang w:val="ru-RU"/>
        </w:rPr>
        <w:t xml:space="preserve"> такой класс уже существует: </w:t>
      </w:r>
      <w:hyperlink r:id="rId6">
        <w:r>
          <w:rPr>
            <w:rStyle w:val="Link"/>
          </w:rPr>
          <w:t>DbProviderFactories</w:t>
        </w:r>
        <w:r w:rsidRPr="00B3126C">
          <w:rPr>
            <w:rStyle w:val="Link"/>
            <w:lang w:val="ru-RU"/>
          </w:rPr>
          <w:t>.</w:t>
        </w:r>
        <w:r>
          <w:rPr>
            <w:rStyle w:val="Link"/>
          </w:rPr>
          <w:t>GetFactory</w:t>
        </w:r>
      </w:hyperlink>
      <w:r w:rsidRPr="00B3126C">
        <w:rPr>
          <w:lang w:val="ru-RU"/>
        </w:rPr>
        <w:t>: (*)</w:t>
      </w:r>
    </w:p>
    <w:p w:rsidR="00374895" w:rsidRDefault="00B3126C">
      <w:pPr>
        <w:pStyle w:val="SourceCode"/>
      </w:pPr>
      <w:r>
        <w:rPr>
          <w:rStyle w:val="VerbatimChar"/>
        </w:rPr>
        <w:t>public static void Main(string[] arg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saver = new LogSaver(GetDbProviderFactory());</w:t>
      </w:r>
      <w:r>
        <w:br/>
      </w:r>
      <w:r>
        <w:rPr>
          <w:rStyle w:val="VerbatimChar"/>
        </w:rPr>
        <w:t xml:space="preserve">    var loader = new LogFileLoader(args[0]);</w:t>
      </w:r>
      <w:r>
        <w:br/>
      </w:r>
      <w:r>
        <w:rPr>
          <w:rStyle w:val="VerbatimChar"/>
        </w:rPr>
        <w:t xml:space="preserve">    saver.Save(loader.Load()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static DbProviderFactory GetDbProviderFactory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const string factoryName = "System.Data.SqlClient";</w:t>
      </w:r>
      <w:r>
        <w:br/>
      </w:r>
      <w:r>
        <w:rPr>
          <w:rStyle w:val="VerbatimChar"/>
        </w:rPr>
        <w:t xml:space="preserve">    return DbProviderFactories.GetFactory(factoryName);</w:t>
      </w:r>
      <w:r>
        <w:br/>
      </w:r>
      <w:r>
        <w:rPr>
          <w:rStyle w:val="VerbatimChar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3 - Использование фабричного метод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Сноска(*): Фабричный метод более подробно будет рассмотрен в следующей главе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Теперь можно пойти еще дальше и читать имя фабрики из конфигурационного файла приложения, или обращаться к другому источнику для получения информации о требуемом типе фабрики.</w:t>
      </w:r>
    </w:p>
    <w:p w:rsidR="00374895" w:rsidRPr="00B3126C" w:rsidRDefault="00B3126C">
      <w:pPr>
        <w:pStyle w:val="Heading3"/>
        <w:rPr>
          <w:lang w:val="ru-RU"/>
        </w:rPr>
      </w:pPr>
      <w:bookmarkStart w:id="6" w:name="обобщенная-абстрактная-фабрика"/>
      <w:bookmarkEnd w:id="6"/>
      <w:r w:rsidRPr="00B3126C">
        <w:rPr>
          <w:lang w:val="ru-RU"/>
        </w:rPr>
        <w:lastRenderedPageBreak/>
        <w:t>Обобщенная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С помощью абстрактной фабрики легко добавить новый подвид семейства объектов. Например, в случае с </w:t>
      </w:r>
      <w:r>
        <w:t>ADO</w:t>
      </w:r>
      <w:r w:rsidRPr="00B3126C">
        <w:rPr>
          <w:lang w:val="ru-RU"/>
        </w:rPr>
        <w:t>.</w:t>
      </w:r>
      <w:r>
        <w:t>NET</w:t>
      </w:r>
      <w:r w:rsidRPr="00B3126C">
        <w:rPr>
          <w:lang w:val="ru-RU"/>
        </w:rPr>
        <w:t xml:space="preserve"> добавить еще одну реализацию </w:t>
      </w:r>
      <w:r>
        <w:rPr>
          <w:rStyle w:val="VerbatimChar"/>
        </w:rPr>
        <w:t>DbProviderFactory</w:t>
      </w:r>
      <w:r w:rsidRPr="00B3126C">
        <w:rPr>
          <w:lang w:val="ru-RU"/>
        </w:rPr>
        <w:t xml:space="preserve"> относительно несложно. Но добавить новый фабричный метод для создания нового продукта достаточно сложно, поскольку добавление нового абстрактного метода сломает все существующие реализации фабрики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Это свойство абстрактной фабрики было известно ее автором, поэтому одной из разновидностей реализации паттерна Абстрактная Фабрика является обобщенная фабрика, которая позволяет создавать произвольные типы объектов:</w:t>
      </w:r>
    </w:p>
    <w:p w:rsidR="00374895" w:rsidRPr="00B3126C" w:rsidRDefault="00B3126C">
      <w:pPr>
        <w:pStyle w:val="SourceCode"/>
        <w:rPr>
          <w:lang w:val="ru-RU"/>
        </w:rPr>
      </w:pPr>
      <w:r>
        <w:rPr>
          <w:rStyle w:val="VerbatimChar"/>
        </w:rPr>
        <w:t>class GenericAbstractFacto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bject Make(string id) { ... } </w:t>
      </w:r>
      <w:r>
        <w:br/>
      </w:r>
      <w:r>
        <w:rPr>
          <w:rStyle w:val="VerbatimChar"/>
        </w:rPr>
        <w:t xml:space="preserve">    public IProduct MakeProduct(string id) { ... }</w:t>
      </w:r>
      <w:r>
        <w:br/>
      </w:r>
      <w:r>
        <w:rPr>
          <w:rStyle w:val="VerbatimChar"/>
        </w:rPr>
        <w:t xml:space="preserve">    public T MakeGeneric&lt;T&gt;(string id) where T : IProduct { ... }</w:t>
      </w:r>
      <w:r>
        <w:br/>
      </w:r>
      <w:r w:rsidRPr="00B3126C">
        <w:rPr>
          <w:rStyle w:val="VerbatimChar"/>
          <w:lang w:val="ru-RU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4 - Пример обобщенной абстрактной фабрики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 данном случае абстрактная фабрика становится конфигурируемой и с ее помощью можно создавать объект любого или заданного типа (</w:t>
      </w:r>
      <w:r>
        <w:rPr>
          <w:rStyle w:val="VerbatimChar"/>
        </w:rPr>
        <w:t>IProduct</w:t>
      </w:r>
      <w:r w:rsidRPr="00B3126C">
        <w:rPr>
          <w:lang w:val="ru-RU"/>
        </w:rPr>
        <w:t xml:space="preserve"> в данном случае). Данная реализация абстрактной фабрики нашла свое воплощение в виде </w:t>
      </w:r>
      <w:r>
        <w:t>DI</w:t>
      </w:r>
      <w:r w:rsidRPr="00B3126C">
        <w:rPr>
          <w:lang w:val="ru-RU"/>
        </w:rPr>
        <w:t>-контейнеров (</w:t>
      </w:r>
      <w:r>
        <w:t>Dependency</w:t>
      </w:r>
      <w:r w:rsidRPr="00B3126C">
        <w:rPr>
          <w:lang w:val="ru-RU"/>
        </w:rPr>
        <w:t xml:space="preserve"> </w:t>
      </w:r>
      <w:r>
        <w:t>Injection</w:t>
      </w:r>
      <w:r w:rsidRPr="00B3126C">
        <w:rPr>
          <w:lang w:val="ru-RU"/>
        </w:rPr>
        <w:t xml:space="preserve"> </w:t>
      </w:r>
      <w:r>
        <w:t>Containers</w:t>
      </w:r>
      <w:r w:rsidRPr="00B3126C">
        <w:rPr>
          <w:lang w:val="ru-RU"/>
        </w:rPr>
        <w:t xml:space="preserve"> или </w:t>
      </w:r>
      <w:r>
        <w:t>IoC</w:t>
      </w:r>
      <w:r w:rsidRPr="00B3126C">
        <w:rPr>
          <w:lang w:val="ru-RU"/>
        </w:rPr>
        <w:t xml:space="preserve"> - </w:t>
      </w:r>
      <w:r>
        <w:t>Inversion</w:t>
      </w:r>
      <w:r w:rsidRPr="00B3126C">
        <w:rPr>
          <w:lang w:val="ru-RU"/>
        </w:rPr>
        <w:t xml:space="preserve"> </w:t>
      </w:r>
      <w:r>
        <w:t>of</w:t>
      </w:r>
      <w:r w:rsidRPr="00B3126C">
        <w:rPr>
          <w:lang w:val="ru-RU"/>
        </w:rPr>
        <w:t xml:space="preserve"> </w:t>
      </w:r>
      <w:r>
        <w:t>Control</w:t>
      </w:r>
      <w:r w:rsidRPr="00B3126C">
        <w:rPr>
          <w:lang w:val="ru-RU"/>
        </w:rPr>
        <w:t xml:space="preserve"> </w:t>
      </w:r>
      <w:r>
        <w:t>Containers</w:t>
      </w:r>
      <w:r w:rsidRPr="00B3126C">
        <w:rPr>
          <w:lang w:val="ru-RU"/>
        </w:rPr>
        <w:t xml:space="preserve">), таких как </w:t>
      </w:r>
      <w:r>
        <w:t>Unity</w:t>
      </w:r>
      <w:r w:rsidRPr="00B3126C">
        <w:rPr>
          <w:lang w:val="ru-RU"/>
        </w:rPr>
        <w:t xml:space="preserve">, </w:t>
      </w:r>
      <w:r>
        <w:t>StructureMap</w:t>
      </w:r>
      <w:r w:rsidRPr="00B3126C">
        <w:rPr>
          <w:lang w:val="ru-RU"/>
        </w:rPr>
        <w:t xml:space="preserve"> и других (*). Контейнер позволяет создать экземпляр нужного типа и найти экземпляры всех его зависимостей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Использование обобщенных фабрик и контейнеров обеспечивает высокую гибкость приложения и не требует наследование, поскольку набор создаваемых типов задается в процессе конфигурирования фабрики. Но это решение может привести к переусложненному и хрупкому дизайну, поскольку в приложении появляются неявные связи между точкой конфигурирования фабрики и точкой ее использования.</w:t>
      </w:r>
    </w:p>
    <w:p w:rsidR="00374895" w:rsidRDefault="00B3126C">
      <w:r w:rsidRPr="00B3126C">
        <w:rPr>
          <w:lang w:val="ru-RU"/>
        </w:rPr>
        <w:t xml:space="preserve">(*) Сноска: подробное описание контейнеров выходит за рамки этой книги. Хорошее описание </w:t>
      </w:r>
      <w:r>
        <w:t>DI</w:t>
      </w:r>
      <w:r w:rsidRPr="00B3126C">
        <w:rPr>
          <w:lang w:val="ru-RU"/>
        </w:rPr>
        <w:t>-контейнеров можно найти в книге Марка Сиимана "</w:t>
      </w:r>
      <w:r>
        <w:t>Dependency</w:t>
      </w:r>
      <w:r w:rsidRPr="00B3126C">
        <w:rPr>
          <w:lang w:val="ru-RU"/>
        </w:rPr>
        <w:t xml:space="preserve"> </w:t>
      </w:r>
      <w:r>
        <w:t>Injection</w:t>
      </w:r>
      <w:r w:rsidRPr="00B3126C">
        <w:rPr>
          <w:lang w:val="ru-RU"/>
        </w:rPr>
        <w:t xml:space="preserve"> </w:t>
      </w:r>
      <w:r>
        <w:t>in</w:t>
      </w:r>
      <w:r w:rsidRPr="00B3126C">
        <w:rPr>
          <w:lang w:val="ru-RU"/>
        </w:rPr>
        <w:t xml:space="preserve"> .</w:t>
      </w:r>
      <w:r>
        <w:t>NET</w:t>
      </w:r>
      <w:r w:rsidRPr="00B3126C">
        <w:rPr>
          <w:lang w:val="ru-RU"/>
        </w:rPr>
        <w:t>". Более подробную информацию о проблемах непосредственного использования контейнеров можно найти в моей статье "</w:t>
      </w:r>
      <w:r>
        <w:t>DI</w:t>
      </w:r>
      <w:r w:rsidRPr="00B3126C">
        <w:rPr>
          <w:lang w:val="ru-RU"/>
        </w:rPr>
        <w:t xml:space="preserve"> Паттерны. </w:t>
      </w:r>
      <w:r>
        <w:t>Service Locator" - http://sergeyteplyakov.blogspot.com/2013/03/di-service-locator.html.</w:t>
      </w:r>
    </w:p>
    <w:p w:rsidR="00374895" w:rsidRPr="00B3126C" w:rsidRDefault="00B3126C">
      <w:pPr>
        <w:pStyle w:val="Heading2"/>
        <w:rPr>
          <w:lang w:val="ru-RU"/>
        </w:rPr>
      </w:pPr>
      <w:bookmarkStart w:id="7" w:name="применимость-паттерна-абстрактная-фабрик"/>
      <w:bookmarkEnd w:id="7"/>
      <w:r w:rsidRPr="00B3126C">
        <w:rPr>
          <w:lang w:val="ru-RU"/>
        </w:rPr>
        <w:t>Применимость паттерна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Абстрактная фабрика представляет собой слой для полиморфного создания семейства объектов. Ее использование подразумевает обязательное наличие двух составляющих: 1) семейства объектов, и 2) возможность замены создаваемого семейства объектов во время исполнения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lastRenderedPageBreak/>
        <w:t>Наличие наследования обеспечивает гибкость, но и приводит к проблеме курицы и яйца, рассмотренной ранее. Иногда необходимость полноценной абстрактной фабрики очевидна с самого начала, но обычно лучше начать с самого простого решения и добавить гибкость лишь в случае необходимости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Я предпочитаю идти таким путем: 1. Использую конкретные классы напрямую, пока не появляется необходимость в полиморфном поведении. 2. Прячу процесс создания объекта или семейства объектов за конкретными фабричными методами. Выделяю конкретный класс фабрики, с набором неполиморфным фабричных методов. 3. Перехожу к абстрактной фабрике, лишь когда появляется необходимость подмены процесса создания объектов во время исполнения.</w:t>
      </w:r>
    </w:p>
    <w:p w:rsidR="00374895" w:rsidRDefault="00B3126C">
      <w:pPr>
        <w:pStyle w:val="Heading2"/>
      </w:pPr>
      <w:bookmarkStart w:id="8" w:name="примеры-в-.net-framework"/>
      <w:bookmarkEnd w:id="8"/>
      <w:r>
        <w:t>Примеры в .NET Framework</w:t>
      </w:r>
    </w:p>
    <w:p w:rsidR="00374895" w:rsidRDefault="00B3126C">
      <w:pPr>
        <w:pStyle w:val="Compact"/>
        <w:numPr>
          <w:ilvl w:val="0"/>
          <w:numId w:val="3"/>
        </w:numPr>
      </w:pPr>
      <w:r>
        <w:t xml:space="preserve">Класс </w:t>
      </w:r>
      <w:r>
        <w:rPr>
          <w:rStyle w:val="VerbatimChar"/>
        </w:rPr>
        <w:t>DbProviderFactory</w:t>
      </w:r>
      <w:r>
        <w:t xml:space="preserve"> из ADO.NET с фабричными методами </w:t>
      </w:r>
      <w:r>
        <w:rPr>
          <w:rStyle w:val="VerbatimChar"/>
        </w:rPr>
        <w:t>CreateCommand(): DbCommand</w:t>
      </w:r>
      <w:r>
        <w:t xml:space="preserve">, </w:t>
      </w:r>
      <w:r>
        <w:rPr>
          <w:rStyle w:val="VerbatimChar"/>
        </w:rPr>
        <w:t>CreateConnection() : DbConnection</w:t>
      </w:r>
      <w:r>
        <w:t xml:space="preserve"> и др.</w:t>
      </w:r>
    </w:p>
    <w:p w:rsidR="00374895" w:rsidRDefault="00B3126C">
      <w:pPr>
        <w:pStyle w:val="Compact"/>
        <w:numPr>
          <w:ilvl w:val="0"/>
          <w:numId w:val="3"/>
        </w:numPr>
      </w:pPr>
      <w:r>
        <w:t xml:space="preserve">Класс </w:t>
      </w:r>
      <w:r>
        <w:rPr>
          <w:rStyle w:val="VerbatimChar"/>
        </w:rPr>
        <w:t>CodeDomProvider</w:t>
      </w:r>
      <w:r>
        <w:t xml:space="preserve"> с фабричными методами </w:t>
      </w:r>
      <w:r>
        <w:rPr>
          <w:rStyle w:val="VerbatimChar"/>
        </w:rPr>
        <w:t>CreateGenerator(): ICodeGenerator</w:t>
      </w:r>
      <w:r>
        <w:t xml:space="preserve">, </w:t>
      </w:r>
      <w:r>
        <w:rPr>
          <w:rStyle w:val="VerbatimChar"/>
        </w:rPr>
        <w:t>CreateCompiler(): ICodeCompiler</w:t>
      </w:r>
      <w:r>
        <w:t xml:space="preserve">, </w:t>
      </w:r>
      <w:r>
        <w:rPr>
          <w:rStyle w:val="VerbatimChar"/>
        </w:rPr>
        <w:t>CreateParser(): ICodeParser</w:t>
      </w:r>
      <w:r>
        <w:t>.</w:t>
      </w:r>
    </w:p>
    <w:p w:rsidR="00374895" w:rsidRDefault="00B3126C">
      <w:pPr>
        <w:pStyle w:val="Compact"/>
        <w:numPr>
          <w:ilvl w:val="0"/>
          <w:numId w:val="3"/>
        </w:numPr>
      </w:pPr>
      <w:r>
        <w:t xml:space="preserve">Класс </w:t>
      </w:r>
      <w:r>
        <w:rPr>
          <w:rStyle w:val="VerbatimChar"/>
        </w:rPr>
        <w:t>SymetricAlgorithm</w:t>
      </w:r>
      <w:r>
        <w:t xml:space="preserve"> с фабричными методами </w:t>
      </w:r>
      <w:r>
        <w:rPr>
          <w:rStyle w:val="VerbatimChar"/>
        </w:rPr>
        <w:t>CreateEncryptor(): ICryptoTransform</w:t>
      </w:r>
      <w:r>
        <w:t xml:space="preserve"> и </w:t>
      </w:r>
      <w:r>
        <w:rPr>
          <w:rStyle w:val="VerbatimChar"/>
        </w:rPr>
        <w:t>CreateDecryptor(): ICryptoTransform</w:t>
      </w:r>
      <w:r>
        <w:t>.</w:t>
      </w:r>
    </w:p>
    <w:sectPr w:rsidR="0037489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DC971F"/>
    <w:multiLevelType w:val="multilevel"/>
    <w:tmpl w:val="97866D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146A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7D2B33"/>
    <w:multiLevelType w:val="multilevel"/>
    <w:tmpl w:val="054ED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0FB7F4E"/>
    <w:multiLevelType w:val="hybridMultilevel"/>
    <w:tmpl w:val="DF44B876"/>
    <w:lvl w:ilvl="0" w:tplc="338A84F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74895"/>
    <w:rsid w:val="004E29B3"/>
    <w:rsid w:val="00590D07"/>
    <w:rsid w:val="00784D58"/>
    <w:rsid w:val="008C6D5C"/>
    <w:rsid w:val="008D6863"/>
    <w:rsid w:val="00B312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7BE482-47C1-458D-9A31-0379B9459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31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sdn.microsoft.com/en-us/library/h508h681(v=vs.110)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475</Words>
  <Characters>8408</Characters>
  <Application>Microsoft Office Word</Application>
  <DocSecurity>0</DocSecurity>
  <Lines>70</Lines>
  <Paragraphs>19</Paragraphs>
  <ScaleCrop>false</ScaleCrop>
  <Company/>
  <LinksUpToDate>false</LinksUpToDate>
  <CharactersWithSpaces>9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08T20:24:00Z</dcterms:created>
  <dcterms:modified xsi:type="dcterms:W3CDTF">2015-01-08T20:41:00Z</dcterms:modified>
</cp:coreProperties>
</file>